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1579AD" w:rsidP="00EA5229" w14:paraId="0B7ED24B" w14:textId="77777777">
      <w:pPr>
        <w:rPr>
          <w:rFonts w:eastAsia="Calibri"/>
          <w:b/>
        </w:rPr>
      </w:pPr>
    </w:p>
    <w:p w:rsidR="00B92B6C" w:rsidRPr="00B92B6C" w:rsidP="000141BB" w14:paraId="41D3ADED" w14:textId="016A82F5">
      <w:pPr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1218FA">
        <w:rPr>
          <w:rFonts w:eastAsia="Calibri"/>
        </w:rPr>
        <w:fldChar w:fldCharType="begin"/>
      </w:r>
      <w:r w:rsidR="001218FA">
        <w:rPr>
          <w:rFonts w:eastAsia="Calibri"/>
        </w:rPr>
        <w:instrText xml:space="preserve"> DATE \@ "MMMM d, yyyy" </w:instrText>
      </w:r>
      <w:r w:rsidR="001218FA">
        <w:rPr>
          <w:rFonts w:eastAsia="Calibri"/>
        </w:rPr>
        <w:fldChar w:fldCharType="separate"/>
      </w:r>
      <w:r w:rsidR="002D6392">
        <w:rPr>
          <w:rFonts w:eastAsia="Calibri"/>
          <w:noProof/>
        </w:rPr>
        <w:t>March 26, 2025</w:t>
      </w:r>
      <w:r w:rsidR="001218FA">
        <w:rPr>
          <w:rFonts w:eastAsia="Calibri"/>
        </w:rPr>
        <w:fldChar w:fldCharType="end"/>
      </w:r>
    </w:p>
    <w:p w:rsidR="00EA5229" w:rsidP="00EA5229" w14:paraId="50619390" w14:textId="77777777">
      <w:pPr>
        <w:rPr>
          <w:rFonts w:eastAsia="Calibri"/>
          <w:b/>
        </w:rPr>
      </w:pPr>
    </w:p>
    <w:p w:rsidR="00B92B6C" w:rsidRPr="00B92B6C" w:rsidP="000141BB" w14:paraId="70C425ED" w14:textId="56A34381">
      <w:pPr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44409E">
        <w:rPr>
          <w:rFonts w:eastAsia="Calibri"/>
        </w:rPr>
        <w:t>Dan Cline, O</w:t>
      </w:r>
      <w:r w:rsidR="00B109B2">
        <w:rPr>
          <w:rFonts w:eastAsia="Calibri"/>
        </w:rPr>
        <w:t xml:space="preserve">ffice of </w:t>
      </w:r>
      <w:r w:rsidR="0044409E">
        <w:rPr>
          <w:rFonts w:eastAsia="Calibri"/>
        </w:rPr>
        <w:t>M</w:t>
      </w:r>
      <w:r w:rsidR="00B109B2">
        <w:rPr>
          <w:rFonts w:eastAsia="Calibri"/>
        </w:rPr>
        <w:t xml:space="preserve">anagement and </w:t>
      </w:r>
      <w:r w:rsidR="0044409E">
        <w:rPr>
          <w:rFonts w:eastAsia="Calibri"/>
        </w:rPr>
        <w:t>B</w:t>
      </w:r>
      <w:r w:rsidR="00B109B2">
        <w:rPr>
          <w:rFonts w:eastAsia="Calibri"/>
        </w:rPr>
        <w:t>udget</w:t>
      </w:r>
      <w:r w:rsidR="0044409E">
        <w:rPr>
          <w:rFonts w:eastAsia="Calibri"/>
        </w:rPr>
        <w:t xml:space="preserve"> Desk Officer</w:t>
      </w:r>
    </w:p>
    <w:p w:rsidR="00EA5229" w:rsidP="00EA5229" w14:paraId="2E591725" w14:textId="77777777">
      <w:pPr>
        <w:ind w:left="2070" w:hanging="2070"/>
        <w:rPr>
          <w:rFonts w:eastAsia="Calibri"/>
          <w:b/>
        </w:rPr>
      </w:pPr>
    </w:p>
    <w:p w:rsidR="00B92B6C" w:rsidRPr="00B92B6C" w:rsidP="000141BB" w14:paraId="2FEFE438" w14:textId="29C60FCE">
      <w:pPr>
        <w:ind w:left="2070" w:hanging="2070"/>
        <w:rPr>
          <w:rFonts w:eastAsia="Calibri"/>
        </w:rPr>
      </w:pPr>
      <w:r w:rsidRPr="0044409E">
        <w:rPr>
          <w:rFonts w:eastAsia="Calibri"/>
          <w:b/>
        </w:rPr>
        <w:t>FROM:</w:t>
      </w:r>
      <w:r w:rsidRPr="0044409E">
        <w:rPr>
          <w:rFonts w:eastAsia="Calibri"/>
        </w:rPr>
        <w:tab/>
      </w:r>
      <w:r w:rsidRPr="0044409E" w:rsidR="0044409E">
        <w:rPr>
          <w:rFonts w:eastAsia="Calibri"/>
        </w:rPr>
        <w:t>Samantha Miller</w:t>
      </w:r>
      <w:r w:rsidRPr="0044409E">
        <w:rPr>
          <w:rFonts w:eastAsia="Calibri"/>
        </w:rPr>
        <w:t>, H</w:t>
      </w:r>
      <w:r w:rsidR="00B109B2">
        <w:rPr>
          <w:rFonts w:eastAsia="Calibri"/>
        </w:rPr>
        <w:t xml:space="preserve">ealth </w:t>
      </w:r>
      <w:r w:rsidRPr="0044409E">
        <w:rPr>
          <w:rFonts w:eastAsia="Calibri"/>
        </w:rPr>
        <w:t>R</w:t>
      </w:r>
      <w:r w:rsidR="00B109B2">
        <w:rPr>
          <w:rFonts w:eastAsia="Calibri"/>
        </w:rPr>
        <w:t xml:space="preserve">esources and </w:t>
      </w:r>
      <w:r w:rsidRPr="0044409E">
        <w:rPr>
          <w:rFonts w:eastAsia="Calibri"/>
        </w:rPr>
        <w:t>S</w:t>
      </w:r>
      <w:r w:rsidR="00B109B2">
        <w:rPr>
          <w:rFonts w:eastAsia="Calibri"/>
        </w:rPr>
        <w:t xml:space="preserve">ervices </w:t>
      </w:r>
      <w:r w:rsidRPr="0044409E">
        <w:rPr>
          <w:rFonts w:eastAsia="Calibri"/>
        </w:rPr>
        <w:t>A</w:t>
      </w:r>
      <w:r w:rsidR="00B109B2">
        <w:rPr>
          <w:rFonts w:eastAsia="Calibri"/>
        </w:rPr>
        <w:t>dministration</w:t>
      </w:r>
      <w:r w:rsidRPr="0044409E">
        <w:rPr>
          <w:rFonts w:eastAsia="Calibri"/>
        </w:rPr>
        <w:t xml:space="preserve"> Information Collection Clearance Officer</w:t>
      </w:r>
    </w:p>
    <w:p w:rsidR="00B92B6C" w:rsidRPr="00B92B6C" w:rsidP="000141BB" w14:paraId="2112FA35" w14:textId="77777777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EA5229" w:rsidP="00EA5229" w14:paraId="6C65CC91" w14:textId="77777777">
      <w:pPr>
        <w:ind w:left="2160" w:hanging="2160"/>
        <w:rPr>
          <w:rFonts w:eastAsia="Calibri"/>
          <w:b/>
          <w:bCs/>
        </w:rPr>
      </w:pPr>
    </w:p>
    <w:p w:rsidR="00B92B6C" w:rsidP="00EA5229" w14:paraId="70159021" w14:textId="7F013546">
      <w:pPr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00DD691F" w:rsidR="00DD691F">
        <w:rPr>
          <w:rFonts w:eastAsia="Calibri"/>
        </w:rPr>
        <w:t>The Health Resources and Services Administration’s (HRSA) Maternal and Child Health Bureau requests approval for non-substantive changes to the Title V Maternal and Child Health Services Block Grant to States Program</w:t>
      </w:r>
      <w:r w:rsidRPr="00B70E13" w:rsidR="00B70E13">
        <w:rPr>
          <w:rFonts w:eastAsia="Calibri"/>
        </w:rPr>
        <w:t>:</w:t>
      </w:r>
      <w:r w:rsidR="00B109B2">
        <w:rPr>
          <w:rFonts w:eastAsia="Calibri"/>
        </w:rPr>
        <w:t xml:space="preserve"> </w:t>
      </w:r>
      <w:r w:rsidRPr="00DD691F" w:rsidR="00DD691F">
        <w:rPr>
          <w:rFonts w:eastAsia="Calibri"/>
        </w:rPr>
        <w:t xml:space="preserve"> Guidance and Forms for the Title V Application</w:t>
      </w:r>
      <w:r w:rsidRPr="00B70E13" w:rsidR="00B70E13">
        <w:rPr>
          <w:rFonts w:eastAsia="Calibri"/>
        </w:rPr>
        <w:t xml:space="preserve"> </w:t>
      </w:r>
      <w:r w:rsidRPr="00DD691F" w:rsidR="00DD691F">
        <w:rPr>
          <w:rFonts w:eastAsia="Calibri"/>
        </w:rPr>
        <w:t xml:space="preserve">Annual Report (OMB #0915-0172, expires </w:t>
      </w:r>
      <w:r w:rsidR="00B109B2">
        <w:rPr>
          <w:rFonts w:eastAsia="Calibri"/>
        </w:rPr>
        <w:t xml:space="preserve">December 31, </w:t>
      </w:r>
      <w:r w:rsidRPr="00DD691F" w:rsidR="00DD691F">
        <w:rPr>
          <w:rFonts w:eastAsia="Calibri"/>
        </w:rPr>
        <w:t>2026). </w:t>
      </w:r>
    </w:p>
    <w:p w:rsidR="00B27523" w:rsidRPr="00B92B6C" w:rsidP="000141BB" w14:paraId="50B66D51" w14:textId="77777777">
      <w:pPr>
        <w:ind w:left="2160" w:hanging="2160"/>
        <w:rPr>
          <w:rFonts w:eastAsia="Calibri"/>
        </w:rPr>
      </w:pPr>
    </w:p>
    <w:p w:rsidR="00C456A8" w:rsidP="008C65EF" w14:paraId="731A0DB4" w14:textId="61F1334D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>
        <w:t>HRSA</w:t>
      </w:r>
      <w:r w:rsidRPr="00BA2B80">
        <w:t xml:space="preserve"> is requesting a change request to revise </w:t>
      </w:r>
      <w:r w:rsidR="007913F4">
        <w:t>language</w:t>
      </w:r>
      <w:r w:rsidRPr="00BA2B80">
        <w:t xml:space="preserve"> to align with</w:t>
      </w:r>
      <w:r w:rsidR="00042E60">
        <w:t xml:space="preserve"> Executive Orders (</w:t>
      </w:r>
      <w:r w:rsidRPr="00BA2B80">
        <w:t>E.O.</w:t>
      </w:r>
      <w:r w:rsidR="00042E60">
        <w:t>)</w:t>
      </w:r>
      <w:r w:rsidRPr="00BA2B80">
        <w:t xml:space="preserve"> 14168</w:t>
      </w:r>
      <w:r w:rsidR="00153780">
        <w:t>,</w:t>
      </w:r>
      <w:r w:rsidRPr="00BA2B80">
        <w:t xml:space="preserve"> </w:t>
      </w:r>
      <w:r w:rsidRPr="00BA2B80">
        <w:rPr>
          <w:i/>
          <w:iCs/>
        </w:rPr>
        <w:t xml:space="preserve">Defending Women </w:t>
      </w:r>
      <w:r w:rsidRPr="00BA2B80">
        <w:rPr>
          <w:i/>
          <w:iCs/>
        </w:rPr>
        <w:t>From</w:t>
      </w:r>
      <w:r w:rsidRPr="00BA2B80">
        <w:rPr>
          <w:i/>
          <w:iCs/>
        </w:rPr>
        <w:t xml:space="preserve"> Gender Ideology Extremism and Restoring Biological Truth to the Federal Government</w:t>
      </w:r>
      <w:r w:rsidR="00DD691F">
        <w:t>; E.O. 14151</w:t>
      </w:r>
      <w:r w:rsidR="00153780">
        <w:t>,</w:t>
      </w:r>
      <w:r w:rsidR="00DD691F">
        <w:t xml:space="preserve"> </w:t>
      </w:r>
      <w:r w:rsidR="00DD691F">
        <w:rPr>
          <w:i/>
          <w:iCs/>
        </w:rPr>
        <w:t>Ending Radical and Wasteful Government DEI Programs and Preferencing</w:t>
      </w:r>
      <w:r w:rsidR="00DD691F">
        <w:t>; and E.O. 14187</w:t>
      </w:r>
      <w:r w:rsidR="00153780">
        <w:t>,</w:t>
      </w:r>
      <w:r w:rsidR="00DD691F">
        <w:t xml:space="preserve"> </w:t>
      </w:r>
      <w:r w:rsidR="00DD691F">
        <w:rPr>
          <w:i/>
          <w:iCs/>
        </w:rPr>
        <w:t>Protecting Children From Chemical and Surgical Mutilation.</w:t>
      </w:r>
      <w:r w:rsidRPr="00DD691F">
        <w:t xml:space="preserve"> </w:t>
      </w:r>
      <w:r w:rsidR="008C65EF">
        <w:t xml:space="preserve"> </w:t>
      </w:r>
      <w:r>
        <w:rPr>
          <w:rFonts w:eastAsia="Calibri"/>
        </w:rPr>
        <w:t>T</w:t>
      </w:r>
      <w:r w:rsidRPr="00B92B6C">
        <w:rPr>
          <w:rFonts w:eastAsia="Calibri"/>
        </w:rPr>
        <w:t>his memo</w:t>
      </w:r>
      <w:r w:rsidR="008C65EF">
        <w:rPr>
          <w:rFonts w:eastAsia="Calibri"/>
        </w:rPr>
        <w:t>randum</w:t>
      </w:r>
      <w:r w:rsidRPr="00B92B6C">
        <w:rPr>
          <w:rFonts w:eastAsia="Calibri"/>
        </w:rPr>
        <w:t xml:space="preserve">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8C65EF" w:rsidP="000141BB" w14:paraId="0427EDDD" w14:textId="77777777">
      <w:pPr>
        <w:ind w:left="2160" w:hanging="2160"/>
        <w:rPr>
          <w:rFonts w:eastAsia="Calibri"/>
        </w:rPr>
      </w:pPr>
    </w:p>
    <w:p w:rsidR="0044409E" w:rsidP="000141BB" w14:paraId="44A5DC3D" w14:textId="397E429D">
      <w:pPr>
        <w:ind w:left="2160" w:hanging="2160"/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>
        <w:t xml:space="preserve">This request updates </w:t>
      </w:r>
      <w:r w:rsidR="00DD691F">
        <w:t>the Title V Maternal and Child Health Services Block Grant to States Program:</w:t>
      </w:r>
      <w:r w:rsidR="00B109B2">
        <w:t xml:space="preserve"> </w:t>
      </w:r>
      <w:r w:rsidR="00DD691F">
        <w:t xml:space="preserve"> Guidance and Forms for the Title V Application Annual Report</w:t>
      </w:r>
      <w:r>
        <w:t xml:space="preserve"> to be in accordance with E</w:t>
      </w:r>
      <w:r w:rsidR="00DD691F">
        <w:t>.</w:t>
      </w:r>
      <w:r>
        <w:t>O</w:t>
      </w:r>
      <w:r w:rsidR="00DD691F">
        <w:t>.s</w:t>
      </w:r>
      <w:r>
        <w:t xml:space="preserve"> 14168</w:t>
      </w:r>
      <w:r w:rsidR="00DD691F">
        <w:t>, 14151, and 14187</w:t>
      </w:r>
      <w:r>
        <w:t xml:space="preserve">. </w:t>
      </w:r>
      <w:r w:rsidR="00B109B2">
        <w:t xml:space="preserve"> </w:t>
      </w:r>
      <w:r w:rsidRPr="0037357C" w:rsidR="0037357C">
        <w:t xml:space="preserve">Other minor changes were made to the document to adjust out-of-date references, correct editorial errors, and account for a recent change to the Title V statute. </w:t>
      </w:r>
      <w:r w:rsidR="00B109B2">
        <w:t xml:space="preserve"> </w:t>
      </w:r>
      <w:r>
        <w:t>This request involves the following:</w:t>
      </w:r>
    </w:p>
    <w:p w:rsidR="00D441BF" w:rsidP="000141BB" w14:paraId="17BED371" w14:textId="7D49E9E9">
      <w:pPr>
        <w:pStyle w:val="ListParagraph"/>
        <w:numPr>
          <w:ilvl w:val="0"/>
          <w:numId w:val="10"/>
        </w:numPr>
      </w:pPr>
      <w:r>
        <w:t xml:space="preserve">Removed/reframed reporting </w:t>
      </w:r>
      <w:r w:rsidR="00EA5809">
        <w:t>guidance</w:t>
      </w:r>
      <w:r>
        <w:t xml:space="preserve"> to comply with Executive Order 14151 (Pages </w:t>
      </w:r>
      <w:r w:rsidRPr="00947DFC">
        <w:t>iii, iv, 2, 3, 4, 6, 9, 10,</w:t>
      </w:r>
      <w:r w:rsidRPr="00947DFC" w:rsidR="00285A40">
        <w:t xml:space="preserve"> </w:t>
      </w:r>
      <w:r w:rsidRPr="00947DFC">
        <w:t xml:space="preserve">11, 17, 18, 19, 20, 21, </w:t>
      </w:r>
      <w:r w:rsidRPr="00947DFC" w:rsidR="005B6F21">
        <w:t xml:space="preserve">22, </w:t>
      </w:r>
      <w:r w:rsidRPr="00947DFC">
        <w:t>27, 29, 30, 31, 34, 35, 36, 39, 40, 8</w:t>
      </w:r>
      <w:r w:rsidRPr="00947DFC" w:rsidR="00A84348">
        <w:t>3</w:t>
      </w:r>
      <w:r w:rsidRPr="00947DFC">
        <w:t>, 8</w:t>
      </w:r>
      <w:r w:rsidRPr="00947DFC" w:rsidR="001941DC">
        <w:t>6</w:t>
      </w:r>
      <w:r w:rsidRPr="00947DFC">
        <w:t>)</w:t>
      </w:r>
    </w:p>
    <w:p w:rsidR="00D441BF" w:rsidRPr="00947DFC" w:rsidP="000141BB" w14:paraId="50D31776" w14:textId="29F34EF9">
      <w:pPr>
        <w:pStyle w:val="ListParagraph"/>
        <w:numPr>
          <w:ilvl w:val="0"/>
          <w:numId w:val="10"/>
        </w:numPr>
      </w:pPr>
      <w:r>
        <w:t xml:space="preserve">Removed/reframed reporting </w:t>
      </w:r>
      <w:r w:rsidR="00EA5809">
        <w:t>guidance</w:t>
      </w:r>
      <w:r>
        <w:t xml:space="preserve"> to </w:t>
      </w:r>
      <w:r w:rsidR="00634F03">
        <w:t>comply</w:t>
      </w:r>
      <w:r>
        <w:t xml:space="preserve"> with Executive Order 14168 (Page</w:t>
      </w:r>
      <w:r w:rsidRPr="00947DFC">
        <w:t>: 8</w:t>
      </w:r>
      <w:r w:rsidRPr="00947DFC" w:rsidR="00A84348">
        <w:t>1</w:t>
      </w:r>
      <w:r w:rsidRPr="00947DFC">
        <w:t>)</w:t>
      </w:r>
    </w:p>
    <w:p w:rsidR="00D441BF" w:rsidRPr="00947DFC" w:rsidP="000141BB" w14:paraId="7532BC65" w14:textId="7D2CA370">
      <w:pPr>
        <w:pStyle w:val="ListParagraph"/>
        <w:numPr>
          <w:ilvl w:val="0"/>
          <w:numId w:val="10"/>
        </w:numPr>
      </w:pPr>
      <w:r w:rsidRPr="00947DFC">
        <w:t xml:space="preserve">Removed/reframed reporting </w:t>
      </w:r>
      <w:r w:rsidRPr="00947DFC" w:rsidR="00EA5809">
        <w:t>guidance</w:t>
      </w:r>
      <w:r w:rsidRPr="00947DFC">
        <w:t xml:space="preserve"> to compl</w:t>
      </w:r>
      <w:r w:rsidRPr="00947DFC" w:rsidR="00B04AAA">
        <w:t>y</w:t>
      </w:r>
      <w:r w:rsidRPr="00947DFC">
        <w:t xml:space="preserve"> with Executive Order 14187 (Page: 9)</w:t>
      </w:r>
    </w:p>
    <w:p w:rsidR="00D441BF" w:rsidRPr="00947DFC" w:rsidP="000141BB" w14:paraId="5F123924" w14:textId="4D43E085">
      <w:pPr>
        <w:pStyle w:val="ListParagraph"/>
        <w:numPr>
          <w:ilvl w:val="0"/>
          <w:numId w:val="10"/>
        </w:numPr>
      </w:pPr>
      <w:r w:rsidRPr="00947DFC">
        <w:t>Updated references to reflect change made to the Title V statute regarding stillbirth (Section 501(a)(1)(B)) (Page: 1)</w:t>
      </w:r>
    </w:p>
    <w:p w:rsidR="00D441BF" w:rsidRPr="00947DFC" w:rsidP="000141BB" w14:paraId="490BD1A7" w14:textId="0CA04E89">
      <w:pPr>
        <w:pStyle w:val="ListParagraph"/>
        <w:numPr>
          <w:ilvl w:val="0"/>
          <w:numId w:val="10"/>
        </w:numPr>
      </w:pPr>
      <w:r w:rsidRPr="00947DFC">
        <w:t>Updated language to improve alignment with Title V statute, Section 501(a)(1)(A) (Page 27)</w:t>
      </w:r>
    </w:p>
    <w:p w:rsidR="00D441BF" w:rsidRPr="00947DFC" w:rsidP="000141BB" w14:paraId="183E36D8" w14:textId="486922A6">
      <w:pPr>
        <w:pStyle w:val="ListParagraph"/>
        <w:numPr>
          <w:ilvl w:val="0"/>
          <w:numId w:val="10"/>
        </w:numPr>
      </w:pPr>
      <w:r w:rsidRPr="00947DFC">
        <w:t xml:space="preserve">Made editorial </w:t>
      </w:r>
      <w:r w:rsidRPr="00947DFC" w:rsidR="00ED5D10">
        <w:t>changes</w:t>
      </w:r>
      <w:r w:rsidRPr="00947DFC">
        <w:t xml:space="preserve"> to improve the document, including updates to </w:t>
      </w:r>
      <w:r w:rsidR="00D45830">
        <w:t>f</w:t>
      </w:r>
      <w:r w:rsidRPr="00947DFC">
        <w:t xml:space="preserve">ederal program office contact information and available technical assistance resources, corrections to out-of-date references and sources, and other revisions for improved clarity (Pages: Title Page, iv, 6, </w:t>
      </w:r>
      <w:r w:rsidRPr="00947DFC" w:rsidR="00525C53">
        <w:t>7</w:t>
      </w:r>
      <w:r w:rsidRPr="00947DFC" w:rsidR="00ED4D5D">
        <w:t xml:space="preserve">, </w:t>
      </w:r>
      <w:r w:rsidR="00A465E9">
        <w:t xml:space="preserve">8, </w:t>
      </w:r>
      <w:r w:rsidR="00D45830">
        <w:t>9,</w:t>
      </w:r>
      <w:r w:rsidR="00301C4A">
        <w:t xml:space="preserve"> </w:t>
      </w:r>
      <w:r w:rsidRPr="00947DFC">
        <w:t xml:space="preserve">10, </w:t>
      </w:r>
      <w:r w:rsidRPr="00947DFC" w:rsidR="00171CA0">
        <w:t xml:space="preserve">13, </w:t>
      </w:r>
      <w:r w:rsidRPr="00947DFC" w:rsidR="00285A40">
        <w:t xml:space="preserve">14, </w:t>
      </w:r>
      <w:r w:rsidR="00953F00">
        <w:t xml:space="preserve">20, </w:t>
      </w:r>
      <w:r w:rsidRPr="00947DFC" w:rsidR="00DD7F12">
        <w:t xml:space="preserve">21, </w:t>
      </w:r>
      <w:r w:rsidRPr="00947DFC">
        <w:t>24,</w:t>
      </w:r>
      <w:r w:rsidRPr="00947DFC" w:rsidR="003972CC">
        <w:t xml:space="preserve"> 31,</w:t>
      </w:r>
      <w:r w:rsidRPr="00947DFC">
        <w:t xml:space="preserve"> </w:t>
      </w:r>
      <w:r w:rsidRPr="00947DFC" w:rsidR="00557BAB">
        <w:t xml:space="preserve">38, </w:t>
      </w:r>
      <w:r w:rsidRPr="00947DFC" w:rsidR="00B65FE1">
        <w:t xml:space="preserve">39, </w:t>
      </w:r>
      <w:r w:rsidRPr="00947DFC">
        <w:t>40, 8</w:t>
      </w:r>
      <w:r w:rsidRPr="00947DFC" w:rsidR="00A84348">
        <w:t>3</w:t>
      </w:r>
      <w:r w:rsidRPr="00947DFC" w:rsidR="00791F57">
        <w:t>, 8</w:t>
      </w:r>
      <w:r w:rsidRPr="00947DFC" w:rsidR="001941DC">
        <w:t>6</w:t>
      </w:r>
      <w:r w:rsidRPr="00947DFC">
        <w:t xml:space="preserve">). </w:t>
      </w:r>
    </w:p>
    <w:p w:rsidR="009451B9" w:rsidP="00EA5229" w14:paraId="38BC1FC7" w14:textId="653AF821">
      <w:pPr>
        <w:pStyle w:val="ListParagraph"/>
        <w:numPr>
          <w:ilvl w:val="0"/>
          <w:numId w:val="10"/>
        </w:numPr>
      </w:pPr>
      <w:r w:rsidRPr="009451B9">
        <w:t xml:space="preserve">Note that page numbering in the Table of Contents and cited page numbers in the text of the document </w:t>
      </w:r>
      <w:r w:rsidRPr="009451B9">
        <w:t>have</w:t>
      </w:r>
      <w:r w:rsidRPr="009451B9">
        <w:t xml:space="preserve"> also been adjusted. </w:t>
      </w:r>
    </w:p>
    <w:p w:rsidR="0044409E" w:rsidRPr="0044409E" w:rsidP="00EA5229" w14:paraId="31D72585" w14:textId="77777777"/>
    <w:p w:rsidR="007913F4" w:rsidP="00EA5229" w14:paraId="3A59FF87" w14:textId="7FF74C66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Pr="007913F4">
        <w:rPr>
          <w:rFonts w:eastAsia="Calibri"/>
        </w:rPr>
        <w:t xml:space="preserve">Annual submission of an </w:t>
      </w:r>
      <w:r w:rsidR="00562902">
        <w:rPr>
          <w:rFonts w:eastAsia="Calibri"/>
        </w:rPr>
        <w:t>a</w:t>
      </w:r>
      <w:r w:rsidRPr="007913F4">
        <w:rPr>
          <w:rFonts w:eastAsia="Calibri"/>
        </w:rPr>
        <w:t xml:space="preserve">pplication is required by law to entitle a </w:t>
      </w:r>
      <w:r w:rsidR="00830FA5">
        <w:rPr>
          <w:rFonts w:eastAsia="Calibri"/>
        </w:rPr>
        <w:t>s</w:t>
      </w:r>
      <w:r w:rsidRPr="007913F4">
        <w:rPr>
          <w:rFonts w:eastAsia="Calibri"/>
        </w:rPr>
        <w:t xml:space="preserve">tate to receive </w:t>
      </w:r>
      <w:r w:rsidR="00B109B2">
        <w:t>Maternal and Child Health</w:t>
      </w:r>
      <w:r w:rsidR="00B109B2">
        <w:rPr>
          <w:rFonts w:eastAsia="Calibri"/>
        </w:rPr>
        <w:t xml:space="preserve"> (</w:t>
      </w:r>
      <w:r w:rsidRPr="007913F4">
        <w:rPr>
          <w:rFonts w:eastAsia="Calibri"/>
        </w:rPr>
        <w:t>MCH</w:t>
      </w:r>
      <w:r w:rsidR="00B109B2">
        <w:rPr>
          <w:rFonts w:eastAsia="Calibri"/>
        </w:rPr>
        <w:t>)</w:t>
      </w:r>
      <w:r w:rsidRPr="007913F4">
        <w:rPr>
          <w:rFonts w:eastAsia="Calibri"/>
        </w:rPr>
        <w:t xml:space="preserve"> Block Grant funds (Section 505 of Title V of the Social Security Act). </w:t>
      </w:r>
      <w:r w:rsidR="00B109B2">
        <w:rPr>
          <w:rFonts w:eastAsia="Calibri"/>
        </w:rPr>
        <w:t xml:space="preserve"> </w:t>
      </w:r>
      <w:r w:rsidRPr="007913F4">
        <w:rPr>
          <w:rFonts w:eastAsia="Calibri"/>
        </w:rPr>
        <w:t>An Annual Report on the expenditure of the previous year’s funds is also required by Section 506 of Title V. </w:t>
      </w:r>
      <w:r w:rsidR="007735F1">
        <w:rPr>
          <w:rFonts w:eastAsia="Calibri"/>
        </w:rPr>
        <w:t xml:space="preserve"> </w:t>
      </w:r>
      <w:r w:rsidRPr="007913F4">
        <w:rPr>
          <w:rFonts w:eastAsia="Calibri"/>
        </w:rPr>
        <w:t xml:space="preserve">Section 505(a) further requires a </w:t>
      </w:r>
      <w:r w:rsidR="007735F1">
        <w:rPr>
          <w:rFonts w:eastAsia="Calibri"/>
        </w:rPr>
        <w:t>s</w:t>
      </w:r>
      <w:r w:rsidRPr="007913F4">
        <w:rPr>
          <w:rFonts w:eastAsia="Calibri"/>
        </w:rPr>
        <w:t xml:space="preserve">tate to conduct a </w:t>
      </w:r>
      <w:r w:rsidR="007735F1">
        <w:rPr>
          <w:rFonts w:eastAsia="Calibri"/>
        </w:rPr>
        <w:t>s</w:t>
      </w:r>
      <w:r w:rsidRPr="007913F4">
        <w:rPr>
          <w:rFonts w:eastAsia="Calibri"/>
        </w:rPr>
        <w:t xml:space="preserve">tatewide </w:t>
      </w:r>
      <w:r w:rsidR="007735F1">
        <w:rPr>
          <w:rFonts w:eastAsia="Calibri"/>
        </w:rPr>
        <w:t>n</w:t>
      </w:r>
      <w:r w:rsidRPr="007913F4">
        <w:rPr>
          <w:rFonts w:eastAsia="Calibri"/>
        </w:rPr>
        <w:t xml:space="preserve">eeds </w:t>
      </w:r>
      <w:r w:rsidR="007735F1">
        <w:rPr>
          <w:rFonts w:eastAsia="Calibri"/>
        </w:rPr>
        <w:t>a</w:t>
      </w:r>
      <w:r w:rsidRPr="007913F4">
        <w:rPr>
          <w:rFonts w:eastAsia="Calibri"/>
        </w:rPr>
        <w:t>ssessment every 5 years.   </w:t>
      </w:r>
    </w:p>
    <w:p w:rsidR="00830FA5" w:rsidRPr="007913F4" w:rsidP="000141BB" w14:paraId="3FBF90BC" w14:textId="77777777">
      <w:pPr>
        <w:ind w:left="2160" w:hanging="2160"/>
        <w:rPr>
          <w:rFonts w:eastAsia="Calibri"/>
        </w:rPr>
      </w:pPr>
    </w:p>
    <w:p w:rsidR="007913F4" w:rsidRPr="007913F4" w:rsidP="000141BB" w14:paraId="29ACC1B3" w14:textId="50382042">
      <w:pPr>
        <w:ind w:left="2160"/>
        <w:rPr>
          <w:rFonts w:eastAsia="Calibri"/>
        </w:rPr>
      </w:pPr>
      <w:r w:rsidRPr="007913F4">
        <w:rPr>
          <w:rFonts w:eastAsia="Calibri"/>
        </w:rPr>
        <w:t xml:space="preserve">Every year on April 1, the electronic data entry system (Title V Information System) is opened for </w:t>
      </w:r>
      <w:r w:rsidR="007735F1">
        <w:rPr>
          <w:rFonts w:eastAsia="Calibri"/>
        </w:rPr>
        <w:t>s</w:t>
      </w:r>
      <w:r w:rsidRPr="007913F4">
        <w:rPr>
          <w:rFonts w:eastAsia="Calibri"/>
        </w:rPr>
        <w:t xml:space="preserve">tate and jurisdictional MCH Block Grantees to begin preparing an </w:t>
      </w:r>
      <w:r w:rsidR="00562902">
        <w:rPr>
          <w:rFonts w:eastAsia="Calibri"/>
        </w:rPr>
        <w:t>a</w:t>
      </w:r>
      <w:r w:rsidRPr="007913F4">
        <w:rPr>
          <w:rFonts w:eastAsia="Calibri"/>
        </w:rPr>
        <w:t xml:space="preserve">pplication for the coming fiscal year (FY) and an </w:t>
      </w:r>
      <w:r w:rsidR="00562902">
        <w:rPr>
          <w:rFonts w:eastAsia="Calibri"/>
        </w:rPr>
        <w:t>a</w:t>
      </w:r>
      <w:r w:rsidRPr="007913F4">
        <w:rPr>
          <w:rFonts w:eastAsia="Calibri"/>
        </w:rPr>
        <w:t xml:space="preserve">nnual </w:t>
      </w:r>
      <w:r w:rsidR="00562902">
        <w:rPr>
          <w:rFonts w:eastAsia="Calibri"/>
        </w:rPr>
        <w:t>r</w:t>
      </w:r>
      <w:r w:rsidRPr="007913F4">
        <w:rPr>
          <w:rFonts w:eastAsia="Calibri"/>
        </w:rPr>
        <w:t xml:space="preserve">eport for the previous </w:t>
      </w:r>
      <w:r w:rsidR="00562902">
        <w:rPr>
          <w:rFonts w:eastAsia="Calibri"/>
        </w:rPr>
        <w:t>FY</w:t>
      </w:r>
      <w:r w:rsidRPr="007913F4">
        <w:rPr>
          <w:rFonts w:eastAsia="Calibri"/>
        </w:rPr>
        <w:t>.</w:t>
      </w:r>
      <w:r w:rsidR="00B109B2">
        <w:rPr>
          <w:rFonts w:eastAsia="Calibri"/>
        </w:rPr>
        <w:t xml:space="preserve"> </w:t>
      </w:r>
      <w:r w:rsidRPr="007913F4">
        <w:rPr>
          <w:rFonts w:eastAsia="Calibri"/>
        </w:rPr>
        <w:t xml:space="preserve"> Designed to be compatible with the narrative and data requirements that are outlined in the Application/Annual Report Guidance, release of the data entry system to the </w:t>
      </w:r>
      <w:r w:rsidR="00B109B2">
        <w:rPr>
          <w:rFonts w:eastAsia="Calibri"/>
        </w:rPr>
        <w:t>s</w:t>
      </w:r>
      <w:r w:rsidRPr="007913F4" w:rsidR="00B109B2">
        <w:rPr>
          <w:rFonts w:eastAsia="Calibri"/>
        </w:rPr>
        <w:t xml:space="preserve">tates </w:t>
      </w:r>
      <w:r w:rsidRPr="007913F4">
        <w:rPr>
          <w:rFonts w:eastAsia="Calibri"/>
        </w:rPr>
        <w:t>is contingent on the approval of the non-substantive changes outlined in this memo</w:t>
      </w:r>
      <w:r w:rsidR="00A0447B">
        <w:rPr>
          <w:rFonts w:eastAsia="Calibri"/>
        </w:rPr>
        <w:t>randum</w:t>
      </w:r>
      <w:r w:rsidRPr="007913F4">
        <w:rPr>
          <w:rFonts w:eastAsia="Calibri"/>
        </w:rPr>
        <w:t>.</w:t>
      </w:r>
      <w:r w:rsidR="00B109B2">
        <w:rPr>
          <w:rFonts w:eastAsia="Calibri"/>
        </w:rPr>
        <w:t xml:space="preserve"> </w:t>
      </w:r>
      <w:r w:rsidRPr="007913F4">
        <w:rPr>
          <w:rFonts w:eastAsia="Calibri"/>
        </w:rPr>
        <w:t xml:space="preserve"> Once the changes are approved and incorporated in the </w:t>
      </w:r>
      <w:r w:rsidR="00A0447B">
        <w:rPr>
          <w:rFonts w:eastAsia="Calibri"/>
        </w:rPr>
        <w:t>g</w:t>
      </w:r>
      <w:r w:rsidRPr="007913F4">
        <w:rPr>
          <w:rFonts w:eastAsia="Calibri"/>
        </w:rPr>
        <w:t>uidance document, additional quality assurance testing will be required before the data entry system can be released.</w:t>
      </w:r>
      <w:r>
        <w:rPr>
          <w:rFonts w:eastAsia="Calibri"/>
        </w:rPr>
        <w:t xml:space="preserve"> </w:t>
      </w:r>
    </w:p>
    <w:p w:rsidR="00B92B6C" w:rsidP="00EA5229" w14:paraId="25C731F7" w14:textId="43056531">
      <w:pPr>
        <w:ind w:left="2160"/>
        <w:rPr>
          <w:rFonts w:eastAsia="Calibri"/>
        </w:rPr>
      </w:pPr>
      <w:r w:rsidRPr="007913F4">
        <w:rPr>
          <w:rFonts w:eastAsia="Calibri"/>
        </w:rPr>
        <w:t xml:space="preserve">States submit their MCH Block Grant </w:t>
      </w:r>
      <w:r w:rsidR="00A0447B">
        <w:rPr>
          <w:rFonts w:eastAsia="Calibri"/>
        </w:rPr>
        <w:t>a</w:t>
      </w:r>
      <w:r w:rsidRPr="007913F4">
        <w:rPr>
          <w:rFonts w:eastAsia="Calibri"/>
        </w:rPr>
        <w:t>pplications/</w:t>
      </w:r>
      <w:r w:rsidR="00A0447B">
        <w:rPr>
          <w:rFonts w:eastAsia="Calibri"/>
        </w:rPr>
        <w:t>a</w:t>
      </w:r>
      <w:r w:rsidRPr="007913F4">
        <w:rPr>
          <w:rFonts w:eastAsia="Calibri"/>
        </w:rPr>
        <w:t xml:space="preserve">nnual </w:t>
      </w:r>
      <w:r w:rsidR="00A0447B">
        <w:rPr>
          <w:rFonts w:eastAsia="Calibri"/>
        </w:rPr>
        <w:t>r</w:t>
      </w:r>
      <w:r w:rsidRPr="007913F4">
        <w:rPr>
          <w:rFonts w:eastAsia="Calibri"/>
        </w:rPr>
        <w:t>eports within the data entry system on or before July 15 of each year.</w:t>
      </w:r>
      <w:r w:rsidR="00B109B2">
        <w:rPr>
          <w:rFonts w:eastAsia="Calibri"/>
        </w:rPr>
        <w:t xml:space="preserve"> </w:t>
      </w:r>
      <w:r w:rsidRPr="007913F4">
        <w:rPr>
          <w:rFonts w:eastAsia="Calibri"/>
        </w:rPr>
        <w:t xml:space="preserve"> Given this due date, delayed release of the Title V data entry system beyond the first week of April will impact the amount of time that </w:t>
      </w:r>
      <w:r w:rsidR="00F7557D">
        <w:rPr>
          <w:rFonts w:eastAsia="Calibri"/>
        </w:rPr>
        <w:t>s</w:t>
      </w:r>
      <w:r w:rsidRPr="007913F4">
        <w:rPr>
          <w:rFonts w:eastAsia="Calibri"/>
        </w:rPr>
        <w:t xml:space="preserve">tates have to complete the FY 2026 </w:t>
      </w:r>
      <w:r w:rsidR="00F7557D">
        <w:rPr>
          <w:rFonts w:eastAsia="Calibri"/>
        </w:rPr>
        <w:t>a</w:t>
      </w:r>
      <w:r w:rsidRPr="007913F4">
        <w:rPr>
          <w:rFonts w:eastAsia="Calibri"/>
        </w:rPr>
        <w:t xml:space="preserve">pplication/FY 2024 </w:t>
      </w:r>
      <w:r w:rsidR="00F7557D">
        <w:rPr>
          <w:rFonts w:eastAsia="Calibri"/>
        </w:rPr>
        <w:t>a</w:t>
      </w:r>
      <w:r w:rsidRPr="007913F4">
        <w:rPr>
          <w:rFonts w:eastAsia="Calibri"/>
        </w:rPr>
        <w:t xml:space="preserve">nnual </w:t>
      </w:r>
      <w:r w:rsidR="00F7557D">
        <w:rPr>
          <w:rFonts w:eastAsia="Calibri"/>
        </w:rPr>
        <w:t>r</w:t>
      </w:r>
      <w:r w:rsidRPr="007913F4">
        <w:rPr>
          <w:rFonts w:eastAsia="Calibri"/>
        </w:rPr>
        <w:t>eport. </w:t>
      </w:r>
      <w:r w:rsidR="00B109B2">
        <w:rPr>
          <w:rFonts w:eastAsia="Calibri"/>
        </w:rPr>
        <w:t xml:space="preserve"> </w:t>
      </w:r>
      <w:r>
        <w:rPr>
          <w:rFonts w:eastAsia="Calibri"/>
        </w:rPr>
        <w:t xml:space="preserve">HRSA requests approval within the standard 10-day period to avoid any delay to data collection under </w:t>
      </w:r>
      <w:r w:rsidRPr="00DD691F">
        <w:rPr>
          <w:rFonts w:eastAsia="Calibri"/>
        </w:rPr>
        <w:t>0915-0172</w:t>
      </w:r>
      <w:r>
        <w:rPr>
          <w:rFonts w:eastAsia="Calibri"/>
        </w:rPr>
        <w:t>.</w:t>
      </w:r>
      <w:r w:rsidRPr="007913F4">
        <w:rPr>
          <w:rFonts w:eastAsia="Calibri"/>
        </w:rPr>
        <w:t>        </w:t>
      </w:r>
    </w:p>
    <w:p w:rsidR="00F7557D" w:rsidRPr="00B92B6C" w:rsidP="000141BB" w14:paraId="340720C6" w14:textId="77777777">
      <w:pPr>
        <w:ind w:left="2160"/>
        <w:rPr>
          <w:rFonts w:eastAsia="Calibri"/>
        </w:rPr>
      </w:pPr>
    </w:p>
    <w:p w:rsidR="00B92B6C" w:rsidP="000141BB" w14:paraId="65D4919E" w14:textId="1AA9A60D">
      <w:pPr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Pr="007913F4" w:rsidR="007913F4">
        <w:rPr>
          <w:rFonts w:eastAsia="Calibri"/>
        </w:rPr>
        <w:t xml:space="preserve">It is anticipated that the revisions included herein will </w:t>
      </w:r>
      <w:r w:rsidR="00A00DC5">
        <w:rPr>
          <w:rFonts w:eastAsia="Calibri"/>
        </w:rPr>
        <w:t xml:space="preserve">maintain the same </w:t>
      </w:r>
      <w:r w:rsidRPr="007913F4" w:rsidR="007913F4">
        <w:rPr>
          <w:rFonts w:eastAsia="Calibri"/>
        </w:rPr>
        <w:t>reporting burden for State Title V programs.</w:t>
      </w:r>
    </w:p>
    <w:p w:rsidR="007913F4" w:rsidRPr="00B92B6C" w:rsidP="000141BB" w14:paraId="6BBF5848" w14:textId="77777777">
      <w:pPr>
        <w:ind w:left="2160" w:hanging="2160"/>
        <w:rPr>
          <w:rFonts w:eastAsia="Calibri"/>
        </w:rPr>
      </w:pPr>
    </w:p>
    <w:p w:rsidR="00D441BF" w:rsidP="000141BB" w14:paraId="2CD50CA5" w14:textId="00511E13">
      <w:pPr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B92B6C" w:rsidP="000141BB" w14:paraId="034BB9A1" w14:textId="711DD0D4">
      <w:pPr>
        <w:contextualSpacing/>
        <w:rPr>
          <w:rFonts w:eastAsia="Calibri"/>
        </w:rPr>
      </w:pPr>
      <w:r>
        <w:t xml:space="preserve">All proposed changes are </w:t>
      </w:r>
      <w:r w:rsidR="00D441BF">
        <w:t>outlined in detail in</w:t>
      </w:r>
      <w:r w:rsidR="00235C4D">
        <w:t xml:space="preserve"> </w:t>
      </w:r>
      <w:r w:rsidR="000A3652">
        <w:t xml:space="preserve">Attachment </w:t>
      </w:r>
      <w:r w:rsidR="00A00DC5">
        <w:t>1</w:t>
      </w:r>
      <w:r w:rsidR="000A3652">
        <w:t>A_Table</w:t>
      </w:r>
      <w:r w:rsidR="00C97749">
        <w:t xml:space="preserve"> of Proposed Changes, and page numbers </w:t>
      </w:r>
      <w:r w:rsidR="00C45ABD">
        <w:t xml:space="preserve">in the table and this memo </w:t>
      </w:r>
      <w:r w:rsidR="00C97749">
        <w:t xml:space="preserve">correspond with </w:t>
      </w:r>
      <w:r w:rsidR="00047000">
        <w:t xml:space="preserve">the </w:t>
      </w:r>
      <w:r w:rsidR="001A7634">
        <w:t xml:space="preserve">tracked </w:t>
      </w:r>
      <w:r w:rsidR="00047000">
        <w:t xml:space="preserve">changes </w:t>
      </w:r>
      <w:r w:rsidR="004E4085">
        <w:t>in</w:t>
      </w:r>
      <w:r w:rsidR="001C6D45">
        <w:t xml:space="preserve"> </w:t>
      </w:r>
      <w:r w:rsidR="00B52419">
        <w:t xml:space="preserve">Attachment </w:t>
      </w:r>
      <w:r w:rsidR="00A00DC5">
        <w:t>1</w:t>
      </w:r>
      <w:r w:rsidR="00B52419">
        <w:t>B</w:t>
      </w:r>
      <w:r w:rsidR="1E664F79">
        <w:t>_</w:t>
      </w:r>
      <w:r w:rsidRPr="09A9F6EF" w:rsidR="1E664F79">
        <w:rPr>
          <w:rFonts w:eastAsia="Calibri"/>
        </w:rPr>
        <w:t xml:space="preserve"> Title V </w:t>
      </w:r>
      <w:r w:rsidRPr="09A9F6EF" w:rsidR="00D441BF">
        <w:rPr>
          <w:rFonts w:eastAsia="Calibri"/>
        </w:rPr>
        <w:t xml:space="preserve">Maternal and Child Health Services Block Grant to States </w:t>
      </w:r>
      <w:r w:rsidRPr="09A9F6EF" w:rsidR="00D441BF">
        <w:rPr>
          <w:rFonts w:eastAsia="Calibri"/>
        </w:rPr>
        <w:t>Program</w:t>
      </w:r>
      <w:r w:rsidR="009F08DE">
        <w:rPr>
          <w:rFonts w:eastAsia="Calibri"/>
        </w:rPr>
        <w:t>_</w:t>
      </w:r>
      <w:r w:rsidRPr="09A9F6EF" w:rsidR="1E664F79">
        <w:rPr>
          <w:rFonts w:eastAsia="Calibri"/>
        </w:rPr>
        <w:t>Guidance</w:t>
      </w:r>
      <w:r w:rsidRPr="09A9F6EF" w:rsidR="1E664F79">
        <w:rPr>
          <w:rFonts w:eastAsia="Calibri"/>
        </w:rPr>
        <w:t xml:space="preserve"> and Forms for the Title V </w:t>
      </w:r>
      <w:r w:rsidRPr="09A9F6EF" w:rsidR="00D441BF">
        <w:rPr>
          <w:rFonts w:eastAsia="Calibri"/>
        </w:rPr>
        <w:t>Application/Annual Report</w:t>
      </w:r>
      <w:r w:rsidRPr="09A9F6EF" w:rsidR="1E664F79">
        <w:rPr>
          <w:rFonts w:eastAsia="Calibri"/>
        </w:rPr>
        <w:t>.</w:t>
      </w:r>
    </w:p>
    <w:p w:rsidR="00D441BF" w:rsidRPr="00B92B6C" w:rsidP="000141BB" w14:paraId="7ACB8CE5" w14:textId="77777777">
      <w:pPr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0141BB" w14:paraId="0B1D049F" w14:textId="77777777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BC1F25" w:rsidP="000141BB" w14:paraId="4AE27447" w14:textId="416AB755">
      <w:pPr>
        <w:ind w:firstLine="720"/>
        <w:rPr>
          <w:rFonts w:eastAsia="Calibri"/>
        </w:rPr>
      </w:pPr>
      <w:r>
        <w:rPr>
          <w:rFonts w:eastAsia="Calibri"/>
        </w:rPr>
        <w:t xml:space="preserve">1A.    </w:t>
      </w:r>
      <w:r w:rsidRPr="00BC1F25" w:rsidR="00235C4D">
        <w:rPr>
          <w:rFonts w:eastAsia="Calibri"/>
        </w:rPr>
        <w:t>Table</w:t>
      </w:r>
      <w:r w:rsidRPr="00BC1F25" w:rsidR="00C97749">
        <w:rPr>
          <w:rFonts w:eastAsia="Calibri"/>
        </w:rPr>
        <w:t xml:space="preserve"> of Proposed Changes</w:t>
      </w:r>
    </w:p>
    <w:p w:rsidR="00BC1F25" w:rsidP="00EA5229" w14:paraId="33A9B982" w14:textId="77777777">
      <w:pPr>
        <w:ind w:firstLine="720"/>
        <w:rPr>
          <w:rFonts w:eastAsia="Calibri"/>
        </w:rPr>
      </w:pPr>
      <w:r>
        <w:rPr>
          <w:rFonts w:eastAsia="Calibri"/>
        </w:rPr>
        <w:t xml:space="preserve">1B.    </w:t>
      </w:r>
      <w:r w:rsidRPr="00BC1F25" w:rsidR="00FD448D">
        <w:rPr>
          <w:rFonts w:eastAsia="Calibri"/>
        </w:rPr>
        <w:t xml:space="preserve">Title V </w:t>
      </w:r>
      <w:r w:rsidRPr="00BC1F25" w:rsidR="00DE4AEA">
        <w:rPr>
          <w:rFonts w:eastAsia="Calibri"/>
        </w:rPr>
        <w:t xml:space="preserve">MCH </w:t>
      </w:r>
      <w:r w:rsidRPr="00BC1F25" w:rsidR="00FD448D">
        <w:rPr>
          <w:rFonts w:eastAsia="Calibri"/>
        </w:rPr>
        <w:t xml:space="preserve">Block Grant to States </w:t>
      </w:r>
      <w:r w:rsidRPr="00BC1F25" w:rsidR="00FD448D">
        <w:rPr>
          <w:rFonts w:eastAsia="Calibri"/>
        </w:rPr>
        <w:t>Program</w:t>
      </w:r>
      <w:r w:rsidRPr="00BC1F25" w:rsidR="009F08DE">
        <w:rPr>
          <w:rFonts w:eastAsia="Calibri"/>
        </w:rPr>
        <w:t>_</w:t>
      </w:r>
      <w:r w:rsidRPr="00BC1F25" w:rsidR="00FD448D">
        <w:rPr>
          <w:rFonts w:eastAsia="Calibri"/>
        </w:rPr>
        <w:t>Guidance</w:t>
      </w:r>
      <w:r w:rsidRPr="00BC1F25" w:rsidR="00FD448D">
        <w:rPr>
          <w:rFonts w:eastAsia="Calibri"/>
        </w:rPr>
        <w:t xml:space="preserve"> and Forms for the Title V </w:t>
      </w:r>
    </w:p>
    <w:p w:rsidR="0075645E" w:rsidRPr="00BC1F25" w:rsidP="00EA5229" w14:paraId="60EEDF25" w14:textId="613E733F">
      <w:pPr>
        <w:ind w:left="720"/>
        <w:rPr>
          <w:rFonts w:eastAsia="Calibri"/>
        </w:rPr>
      </w:pPr>
      <w:r>
        <w:rPr>
          <w:rFonts w:eastAsia="Calibri"/>
        </w:rPr>
        <w:t xml:space="preserve">          </w:t>
      </w:r>
      <w:r w:rsidRPr="00BC1F25" w:rsidR="00FD448D">
        <w:rPr>
          <w:rFonts w:eastAsia="Calibri"/>
        </w:rPr>
        <w:t>Application</w:t>
      </w:r>
      <w:r w:rsidRPr="00BC1F25" w:rsidR="00AE6787">
        <w:rPr>
          <w:rFonts w:eastAsia="Calibri"/>
        </w:rPr>
        <w:t xml:space="preserve"> </w:t>
      </w:r>
      <w:r w:rsidRPr="00BC1F25" w:rsidR="00FD448D">
        <w:rPr>
          <w:rFonts w:eastAsia="Calibri"/>
        </w:rPr>
        <w:t>Annual Report 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41C844D9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3B061DB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429CB" w14:paraId="22FB0DAC" w14:textId="1F367F52">
    <w:pPr>
      <w:pStyle w:val="Header"/>
      <w:jc w:val="right"/>
    </w:pPr>
    <w:r>
      <w:t>Dan Cline</w:t>
    </w:r>
  </w:p>
  <w:p w:rsidR="00C429CB" w14:paraId="748C013E" w14:textId="1B2ED04C">
    <w:pPr>
      <w:pStyle w:val="Header"/>
      <w:jc w:val="right"/>
    </w:pPr>
    <w:r>
      <w:t xml:space="preserve">Page </w:t>
    </w:r>
    <w:sdt>
      <w:sdtPr>
        <w:id w:val="879720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C429CB" w:rsidP="00E60EC9" w14:paraId="4B5F766B" w14:textId="63CAFA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RPr="00DF41D5" w:rsidP="00DF41D5" w14:paraId="0D331537" w14:textId="0605C859">
    <w:pPr>
      <w:pStyle w:val="Header"/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9C737F"/>
    <w:multiLevelType w:val="hybridMultilevel"/>
    <w:tmpl w:val="C36215F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11C14B1F"/>
    <w:multiLevelType w:val="hybridMultilevel"/>
    <w:tmpl w:val="80DAADD8"/>
    <w:lvl w:ilvl="0">
      <w:start w:val="6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E75300"/>
    <w:multiLevelType w:val="hybridMultilevel"/>
    <w:tmpl w:val="E2A69662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>
    <w:nsid w:val="5D7E6B4F"/>
    <w:multiLevelType w:val="hybridMultilevel"/>
    <w:tmpl w:val="98684E8E"/>
    <w:lvl w:ilvl="0">
      <w:start w:val="0"/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486777302">
    <w:abstractNumId w:val="3"/>
  </w:num>
  <w:num w:numId="2" w16cid:durableId="1189493300">
    <w:abstractNumId w:val="1"/>
  </w:num>
  <w:num w:numId="3" w16cid:durableId="1131703119">
    <w:abstractNumId w:val="6"/>
  </w:num>
  <w:num w:numId="4" w16cid:durableId="77140030">
    <w:abstractNumId w:val="7"/>
  </w:num>
  <w:num w:numId="5" w16cid:durableId="818227811">
    <w:abstractNumId w:val="4"/>
  </w:num>
  <w:num w:numId="6" w16cid:durableId="412043533">
    <w:abstractNumId w:val="5"/>
  </w:num>
  <w:num w:numId="7" w16cid:durableId="771362679">
    <w:abstractNumId w:val="0"/>
  </w:num>
  <w:num w:numId="8" w16cid:durableId="206333510">
    <w:abstractNumId w:val="9"/>
  </w:num>
  <w:num w:numId="9" w16cid:durableId="715204001">
    <w:abstractNumId w:val="8"/>
  </w:num>
  <w:num w:numId="10" w16cid:durableId="5464495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141BB"/>
    <w:rsid w:val="0001775C"/>
    <w:rsid w:val="00027935"/>
    <w:rsid w:val="0004270E"/>
    <w:rsid w:val="00042E60"/>
    <w:rsid w:val="00044D33"/>
    <w:rsid w:val="00045B42"/>
    <w:rsid w:val="00047000"/>
    <w:rsid w:val="00053774"/>
    <w:rsid w:val="00054659"/>
    <w:rsid w:val="00077FC4"/>
    <w:rsid w:val="00086224"/>
    <w:rsid w:val="000867EC"/>
    <w:rsid w:val="00086A3E"/>
    <w:rsid w:val="00092781"/>
    <w:rsid w:val="00092E3C"/>
    <w:rsid w:val="000A3652"/>
    <w:rsid w:val="000A5DDD"/>
    <w:rsid w:val="000A65FC"/>
    <w:rsid w:val="000A7DE4"/>
    <w:rsid w:val="000B5D17"/>
    <w:rsid w:val="000B77EC"/>
    <w:rsid w:val="000C098E"/>
    <w:rsid w:val="000C6560"/>
    <w:rsid w:val="000D2751"/>
    <w:rsid w:val="000D4ED8"/>
    <w:rsid w:val="000E2C49"/>
    <w:rsid w:val="000E7CCD"/>
    <w:rsid w:val="000F2103"/>
    <w:rsid w:val="000F3DF7"/>
    <w:rsid w:val="000F3F01"/>
    <w:rsid w:val="000F522D"/>
    <w:rsid w:val="00100600"/>
    <w:rsid w:val="00105880"/>
    <w:rsid w:val="00106399"/>
    <w:rsid w:val="00107530"/>
    <w:rsid w:val="00114DA6"/>
    <w:rsid w:val="001218FA"/>
    <w:rsid w:val="00122B02"/>
    <w:rsid w:val="00123C6B"/>
    <w:rsid w:val="00126866"/>
    <w:rsid w:val="00127CAC"/>
    <w:rsid w:val="00134D59"/>
    <w:rsid w:val="00141E59"/>
    <w:rsid w:val="00142733"/>
    <w:rsid w:val="00153780"/>
    <w:rsid w:val="001579AD"/>
    <w:rsid w:val="00161207"/>
    <w:rsid w:val="00161D18"/>
    <w:rsid w:val="001626D3"/>
    <w:rsid w:val="001709E2"/>
    <w:rsid w:val="00171CA0"/>
    <w:rsid w:val="00184624"/>
    <w:rsid w:val="001878E6"/>
    <w:rsid w:val="00190C2F"/>
    <w:rsid w:val="00191CE9"/>
    <w:rsid w:val="0019382C"/>
    <w:rsid w:val="00193E7F"/>
    <w:rsid w:val="001941DC"/>
    <w:rsid w:val="001972E1"/>
    <w:rsid w:val="001A1E9F"/>
    <w:rsid w:val="001A5F8A"/>
    <w:rsid w:val="001A7634"/>
    <w:rsid w:val="001C250A"/>
    <w:rsid w:val="001C3B53"/>
    <w:rsid w:val="001C6D45"/>
    <w:rsid w:val="001D5200"/>
    <w:rsid w:val="001E08B7"/>
    <w:rsid w:val="001E0F88"/>
    <w:rsid w:val="001E257B"/>
    <w:rsid w:val="001F7458"/>
    <w:rsid w:val="00200937"/>
    <w:rsid w:val="00204028"/>
    <w:rsid w:val="00233631"/>
    <w:rsid w:val="00235C4D"/>
    <w:rsid w:val="00242125"/>
    <w:rsid w:val="00254744"/>
    <w:rsid w:val="002558F1"/>
    <w:rsid w:val="00255B93"/>
    <w:rsid w:val="0025694D"/>
    <w:rsid w:val="002602B8"/>
    <w:rsid w:val="0026311B"/>
    <w:rsid w:val="00270D9F"/>
    <w:rsid w:val="00270FE3"/>
    <w:rsid w:val="0027172D"/>
    <w:rsid w:val="002774D5"/>
    <w:rsid w:val="00277C98"/>
    <w:rsid w:val="00283579"/>
    <w:rsid w:val="00285805"/>
    <w:rsid w:val="00285A40"/>
    <w:rsid w:val="002940FF"/>
    <w:rsid w:val="0029791D"/>
    <w:rsid w:val="002A52AE"/>
    <w:rsid w:val="002B0EA1"/>
    <w:rsid w:val="002B17DB"/>
    <w:rsid w:val="002B1E19"/>
    <w:rsid w:val="002B2C62"/>
    <w:rsid w:val="002B4693"/>
    <w:rsid w:val="002D6392"/>
    <w:rsid w:val="002D6501"/>
    <w:rsid w:val="002F2B72"/>
    <w:rsid w:val="002F2EA6"/>
    <w:rsid w:val="002F4F0C"/>
    <w:rsid w:val="002F6F41"/>
    <w:rsid w:val="00301C0B"/>
    <w:rsid w:val="00301C4A"/>
    <w:rsid w:val="0030320D"/>
    <w:rsid w:val="00304223"/>
    <w:rsid w:val="00310E49"/>
    <w:rsid w:val="00312B82"/>
    <w:rsid w:val="0031743E"/>
    <w:rsid w:val="003210A6"/>
    <w:rsid w:val="00322144"/>
    <w:rsid w:val="003303C0"/>
    <w:rsid w:val="00332AC4"/>
    <w:rsid w:val="00334D1E"/>
    <w:rsid w:val="0033659E"/>
    <w:rsid w:val="00340EC9"/>
    <w:rsid w:val="003451DC"/>
    <w:rsid w:val="00345E14"/>
    <w:rsid w:val="0035181A"/>
    <w:rsid w:val="00351FDB"/>
    <w:rsid w:val="003544DE"/>
    <w:rsid w:val="00360279"/>
    <w:rsid w:val="003701EA"/>
    <w:rsid w:val="0037258C"/>
    <w:rsid w:val="0037357C"/>
    <w:rsid w:val="003747B2"/>
    <w:rsid w:val="003827E4"/>
    <w:rsid w:val="00383ECD"/>
    <w:rsid w:val="00385309"/>
    <w:rsid w:val="00386B36"/>
    <w:rsid w:val="003901DB"/>
    <w:rsid w:val="00393DC7"/>
    <w:rsid w:val="00396788"/>
    <w:rsid w:val="003972CC"/>
    <w:rsid w:val="003A6602"/>
    <w:rsid w:val="003B1C21"/>
    <w:rsid w:val="003B2616"/>
    <w:rsid w:val="003B3248"/>
    <w:rsid w:val="003C6C10"/>
    <w:rsid w:val="003D33F5"/>
    <w:rsid w:val="003D3E41"/>
    <w:rsid w:val="003D4040"/>
    <w:rsid w:val="003D7987"/>
    <w:rsid w:val="003E0442"/>
    <w:rsid w:val="003E1A80"/>
    <w:rsid w:val="003F0F33"/>
    <w:rsid w:val="00401604"/>
    <w:rsid w:val="00406E09"/>
    <w:rsid w:val="00410C14"/>
    <w:rsid w:val="00433FE2"/>
    <w:rsid w:val="00435FB8"/>
    <w:rsid w:val="004402CB"/>
    <w:rsid w:val="004418A1"/>
    <w:rsid w:val="00441EE8"/>
    <w:rsid w:val="0044409E"/>
    <w:rsid w:val="004473B6"/>
    <w:rsid w:val="00456345"/>
    <w:rsid w:val="00457F1A"/>
    <w:rsid w:val="004615CB"/>
    <w:rsid w:val="00467E88"/>
    <w:rsid w:val="00470488"/>
    <w:rsid w:val="004737C8"/>
    <w:rsid w:val="004870F0"/>
    <w:rsid w:val="00493F65"/>
    <w:rsid w:val="004A289E"/>
    <w:rsid w:val="004A3B9D"/>
    <w:rsid w:val="004A5451"/>
    <w:rsid w:val="004A7259"/>
    <w:rsid w:val="004B2670"/>
    <w:rsid w:val="004C5BA6"/>
    <w:rsid w:val="004E1C4F"/>
    <w:rsid w:val="004E4085"/>
    <w:rsid w:val="004E42C2"/>
    <w:rsid w:val="004E6065"/>
    <w:rsid w:val="004E6DD2"/>
    <w:rsid w:val="004E733E"/>
    <w:rsid w:val="005047FE"/>
    <w:rsid w:val="00504CCE"/>
    <w:rsid w:val="005066CA"/>
    <w:rsid w:val="005114FA"/>
    <w:rsid w:val="00512E18"/>
    <w:rsid w:val="00513C19"/>
    <w:rsid w:val="00517503"/>
    <w:rsid w:val="00520A9D"/>
    <w:rsid w:val="00522D8C"/>
    <w:rsid w:val="00523179"/>
    <w:rsid w:val="00525C53"/>
    <w:rsid w:val="005302CD"/>
    <w:rsid w:val="005349CA"/>
    <w:rsid w:val="005439D1"/>
    <w:rsid w:val="0055021B"/>
    <w:rsid w:val="005517C3"/>
    <w:rsid w:val="005523B5"/>
    <w:rsid w:val="00556A35"/>
    <w:rsid w:val="00557BAB"/>
    <w:rsid w:val="00562902"/>
    <w:rsid w:val="00563BE1"/>
    <w:rsid w:val="00564E5C"/>
    <w:rsid w:val="005725D4"/>
    <w:rsid w:val="00573D0B"/>
    <w:rsid w:val="00574FDB"/>
    <w:rsid w:val="0057786D"/>
    <w:rsid w:val="00583E1E"/>
    <w:rsid w:val="005841E1"/>
    <w:rsid w:val="0058733D"/>
    <w:rsid w:val="0059175A"/>
    <w:rsid w:val="005950E5"/>
    <w:rsid w:val="005A19A1"/>
    <w:rsid w:val="005A33FF"/>
    <w:rsid w:val="005A3B6A"/>
    <w:rsid w:val="005A4CF9"/>
    <w:rsid w:val="005B1738"/>
    <w:rsid w:val="005B3157"/>
    <w:rsid w:val="005B6F21"/>
    <w:rsid w:val="005C20E2"/>
    <w:rsid w:val="005C47BA"/>
    <w:rsid w:val="005C49E3"/>
    <w:rsid w:val="005D1557"/>
    <w:rsid w:val="005D7E39"/>
    <w:rsid w:val="005E064E"/>
    <w:rsid w:val="005E17C0"/>
    <w:rsid w:val="005E5433"/>
    <w:rsid w:val="005F770B"/>
    <w:rsid w:val="00601560"/>
    <w:rsid w:val="0060158D"/>
    <w:rsid w:val="00602BB4"/>
    <w:rsid w:val="0061313F"/>
    <w:rsid w:val="00614C26"/>
    <w:rsid w:val="00616B50"/>
    <w:rsid w:val="006272EB"/>
    <w:rsid w:val="006304A6"/>
    <w:rsid w:val="0063324E"/>
    <w:rsid w:val="00634F03"/>
    <w:rsid w:val="006408E7"/>
    <w:rsid w:val="0064366D"/>
    <w:rsid w:val="00653C95"/>
    <w:rsid w:val="006562F9"/>
    <w:rsid w:val="00657689"/>
    <w:rsid w:val="00657C22"/>
    <w:rsid w:val="0066087A"/>
    <w:rsid w:val="006628D7"/>
    <w:rsid w:val="00667771"/>
    <w:rsid w:val="00670CE6"/>
    <w:rsid w:val="00671F80"/>
    <w:rsid w:val="0067491E"/>
    <w:rsid w:val="00674D5A"/>
    <w:rsid w:val="006778D7"/>
    <w:rsid w:val="00680233"/>
    <w:rsid w:val="00685A41"/>
    <w:rsid w:val="00690990"/>
    <w:rsid w:val="006934A4"/>
    <w:rsid w:val="00696BCF"/>
    <w:rsid w:val="00696C96"/>
    <w:rsid w:val="006A0213"/>
    <w:rsid w:val="006A4E88"/>
    <w:rsid w:val="006A5A87"/>
    <w:rsid w:val="006B288E"/>
    <w:rsid w:val="006B7FA4"/>
    <w:rsid w:val="006C099B"/>
    <w:rsid w:val="006D2FE1"/>
    <w:rsid w:val="006D37B8"/>
    <w:rsid w:val="006D6D68"/>
    <w:rsid w:val="006E5507"/>
    <w:rsid w:val="006F1D03"/>
    <w:rsid w:val="0070697D"/>
    <w:rsid w:val="00707413"/>
    <w:rsid w:val="00714AC6"/>
    <w:rsid w:val="00717254"/>
    <w:rsid w:val="007177BC"/>
    <w:rsid w:val="0072161F"/>
    <w:rsid w:val="007261EE"/>
    <w:rsid w:val="007279C1"/>
    <w:rsid w:val="007468B3"/>
    <w:rsid w:val="00754D00"/>
    <w:rsid w:val="0075645E"/>
    <w:rsid w:val="0076457A"/>
    <w:rsid w:val="00766367"/>
    <w:rsid w:val="007735F1"/>
    <w:rsid w:val="00782ABF"/>
    <w:rsid w:val="00783738"/>
    <w:rsid w:val="0078631F"/>
    <w:rsid w:val="0079084A"/>
    <w:rsid w:val="00791085"/>
    <w:rsid w:val="007913F4"/>
    <w:rsid w:val="00791F57"/>
    <w:rsid w:val="00793E52"/>
    <w:rsid w:val="007942D8"/>
    <w:rsid w:val="00795775"/>
    <w:rsid w:val="007A25B8"/>
    <w:rsid w:val="007A2CBA"/>
    <w:rsid w:val="007A3FC7"/>
    <w:rsid w:val="007A49DD"/>
    <w:rsid w:val="007B07DB"/>
    <w:rsid w:val="007B6733"/>
    <w:rsid w:val="007C5253"/>
    <w:rsid w:val="007C6D36"/>
    <w:rsid w:val="007E7CBA"/>
    <w:rsid w:val="007F3DB0"/>
    <w:rsid w:val="007F4058"/>
    <w:rsid w:val="007F5DF4"/>
    <w:rsid w:val="00802DBF"/>
    <w:rsid w:val="00811647"/>
    <w:rsid w:val="0081548F"/>
    <w:rsid w:val="00816253"/>
    <w:rsid w:val="00816B44"/>
    <w:rsid w:val="008176B6"/>
    <w:rsid w:val="00827ADF"/>
    <w:rsid w:val="00830FA5"/>
    <w:rsid w:val="00836F25"/>
    <w:rsid w:val="00865C53"/>
    <w:rsid w:val="00867179"/>
    <w:rsid w:val="008672A0"/>
    <w:rsid w:val="00873737"/>
    <w:rsid w:val="00875450"/>
    <w:rsid w:val="0088759A"/>
    <w:rsid w:val="00893FA9"/>
    <w:rsid w:val="0089448C"/>
    <w:rsid w:val="008955CC"/>
    <w:rsid w:val="008A09BF"/>
    <w:rsid w:val="008A3EF2"/>
    <w:rsid w:val="008A415A"/>
    <w:rsid w:val="008C0E92"/>
    <w:rsid w:val="008C5FD9"/>
    <w:rsid w:val="008C65EF"/>
    <w:rsid w:val="008C7857"/>
    <w:rsid w:val="008D25BE"/>
    <w:rsid w:val="008D35DB"/>
    <w:rsid w:val="008D4322"/>
    <w:rsid w:val="008D5DDD"/>
    <w:rsid w:val="008E1E20"/>
    <w:rsid w:val="008E2B35"/>
    <w:rsid w:val="008E62CF"/>
    <w:rsid w:val="008E6477"/>
    <w:rsid w:val="008E6BB9"/>
    <w:rsid w:val="008F2F36"/>
    <w:rsid w:val="00902077"/>
    <w:rsid w:val="0090482D"/>
    <w:rsid w:val="009079C5"/>
    <w:rsid w:val="00907E06"/>
    <w:rsid w:val="00914F17"/>
    <w:rsid w:val="00920EE1"/>
    <w:rsid w:val="009212B4"/>
    <w:rsid w:val="00921C24"/>
    <w:rsid w:val="00923AF8"/>
    <w:rsid w:val="0093629D"/>
    <w:rsid w:val="00942426"/>
    <w:rsid w:val="00943979"/>
    <w:rsid w:val="009451B9"/>
    <w:rsid w:val="0094649B"/>
    <w:rsid w:val="00947DFC"/>
    <w:rsid w:val="00953F00"/>
    <w:rsid w:val="00971770"/>
    <w:rsid w:val="009749E8"/>
    <w:rsid w:val="00995BE5"/>
    <w:rsid w:val="00996AAC"/>
    <w:rsid w:val="009A60CA"/>
    <w:rsid w:val="009B37A2"/>
    <w:rsid w:val="009B527A"/>
    <w:rsid w:val="009C3060"/>
    <w:rsid w:val="009C34AD"/>
    <w:rsid w:val="009C3D4F"/>
    <w:rsid w:val="009C61FB"/>
    <w:rsid w:val="009C7E72"/>
    <w:rsid w:val="009D47A3"/>
    <w:rsid w:val="009D7823"/>
    <w:rsid w:val="009E2112"/>
    <w:rsid w:val="009E2189"/>
    <w:rsid w:val="009E3EDB"/>
    <w:rsid w:val="009E583C"/>
    <w:rsid w:val="009E6D0C"/>
    <w:rsid w:val="009F08DE"/>
    <w:rsid w:val="009F1FA3"/>
    <w:rsid w:val="009F6827"/>
    <w:rsid w:val="00A00DC5"/>
    <w:rsid w:val="00A0447B"/>
    <w:rsid w:val="00A04EF8"/>
    <w:rsid w:val="00A06906"/>
    <w:rsid w:val="00A1536E"/>
    <w:rsid w:val="00A211D3"/>
    <w:rsid w:val="00A23B39"/>
    <w:rsid w:val="00A301E5"/>
    <w:rsid w:val="00A31978"/>
    <w:rsid w:val="00A31D65"/>
    <w:rsid w:val="00A34310"/>
    <w:rsid w:val="00A34EBC"/>
    <w:rsid w:val="00A35AAA"/>
    <w:rsid w:val="00A3646D"/>
    <w:rsid w:val="00A40D4D"/>
    <w:rsid w:val="00A44AA1"/>
    <w:rsid w:val="00A45DBA"/>
    <w:rsid w:val="00A465E9"/>
    <w:rsid w:val="00A5439A"/>
    <w:rsid w:val="00A60A57"/>
    <w:rsid w:val="00A65948"/>
    <w:rsid w:val="00A65FED"/>
    <w:rsid w:val="00A73790"/>
    <w:rsid w:val="00A74ED2"/>
    <w:rsid w:val="00A84348"/>
    <w:rsid w:val="00A84CEF"/>
    <w:rsid w:val="00A90FFF"/>
    <w:rsid w:val="00AA0217"/>
    <w:rsid w:val="00AB4ADF"/>
    <w:rsid w:val="00AC5DCC"/>
    <w:rsid w:val="00AC73BA"/>
    <w:rsid w:val="00AE6787"/>
    <w:rsid w:val="00AF3431"/>
    <w:rsid w:val="00AF6588"/>
    <w:rsid w:val="00AF6A02"/>
    <w:rsid w:val="00B04AAA"/>
    <w:rsid w:val="00B0690E"/>
    <w:rsid w:val="00B109B2"/>
    <w:rsid w:val="00B1243A"/>
    <w:rsid w:val="00B14424"/>
    <w:rsid w:val="00B20B67"/>
    <w:rsid w:val="00B25482"/>
    <w:rsid w:val="00B27523"/>
    <w:rsid w:val="00B400A3"/>
    <w:rsid w:val="00B4248A"/>
    <w:rsid w:val="00B50762"/>
    <w:rsid w:val="00B52419"/>
    <w:rsid w:val="00B53684"/>
    <w:rsid w:val="00B53C70"/>
    <w:rsid w:val="00B57258"/>
    <w:rsid w:val="00B602F6"/>
    <w:rsid w:val="00B65FE1"/>
    <w:rsid w:val="00B6725E"/>
    <w:rsid w:val="00B67C52"/>
    <w:rsid w:val="00B70E13"/>
    <w:rsid w:val="00B727B5"/>
    <w:rsid w:val="00B754BA"/>
    <w:rsid w:val="00B81189"/>
    <w:rsid w:val="00B820BA"/>
    <w:rsid w:val="00B836B1"/>
    <w:rsid w:val="00B86A41"/>
    <w:rsid w:val="00B92B6C"/>
    <w:rsid w:val="00BA2B80"/>
    <w:rsid w:val="00BB3521"/>
    <w:rsid w:val="00BC1385"/>
    <w:rsid w:val="00BC1F25"/>
    <w:rsid w:val="00BC6AC4"/>
    <w:rsid w:val="00BD0FD5"/>
    <w:rsid w:val="00BD2EB5"/>
    <w:rsid w:val="00C0044E"/>
    <w:rsid w:val="00C06690"/>
    <w:rsid w:val="00C06EF5"/>
    <w:rsid w:val="00C16C90"/>
    <w:rsid w:val="00C23BA3"/>
    <w:rsid w:val="00C251B3"/>
    <w:rsid w:val="00C33C03"/>
    <w:rsid w:val="00C41039"/>
    <w:rsid w:val="00C429CB"/>
    <w:rsid w:val="00C456A8"/>
    <w:rsid w:val="00C45ABD"/>
    <w:rsid w:val="00C46224"/>
    <w:rsid w:val="00C5131A"/>
    <w:rsid w:val="00C51FB0"/>
    <w:rsid w:val="00C6196F"/>
    <w:rsid w:val="00C65821"/>
    <w:rsid w:val="00C717EF"/>
    <w:rsid w:val="00C76C18"/>
    <w:rsid w:val="00C80514"/>
    <w:rsid w:val="00C863D6"/>
    <w:rsid w:val="00C87EA7"/>
    <w:rsid w:val="00C91636"/>
    <w:rsid w:val="00C91D3D"/>
    <w:rsid w:val="00C97749"/>
    <w:rsid w:val="00CA0734"/>
    <w:rsid w:val="00CA30CB"/>
    <w:rsid w:val="00CA50DE"/>
    <w:rsid w:val="00CA698A"/>
    <w:rsid w:val="00CB544F"/>
    <w:rsid w:val="00CB55D4"/>
    <w:rsid w:val="00CB6679"/>
    <w:rsid w:val="00CC696F"/>
    <w:rsid w:val="00CD2DC6"/>
    <w:rsid w:val="00CD3335"/>
    <w:rsid w:val="00CD382D"/>
    <w:rsid w:val="00CD6D52"/>
    <w:rsid w:val="00CF13C3"/>
    <w:rsid w:val="00CF3B02"/>
    <w:rsid w:val="00CF3D08"/>
    <w:rsid w:val="00CF3D1C"/>
    <w:rsid w:val="00CF46D6"/>
    <w:rsid w:val="00D00DA9"/>
    <w:rsid w:val="00D030FA"/>
    <w:rsid w:val="00D07DD8"/>
    <w:rsid w:val="00D101B4"/>
    <w:rsid w:val="00D1135B"/>
    <w:rsid w:val="00D14F48"/>
    <w:rsid w:val="00D3029C"/>
    <w:rsid w:val="00D3225E"/>
    <w:rsid w:val="00D441BF"/>
    <w:rsid w:val="00D45830"/>
    <w:rsid w:val="00D46292"/>
    <w:rsid w:val="00D47431"/>
    <w:rsid w:val="00D543CE"/>
    <w:rsid w:val="00D561ED"/>
    <w:rsid w:val="00D6323E"/>
    <w:rsid w:val="00D66D58"/>
    <w:rsid w:val="00D72BAB"/>
    <w:rsid w:val="00D75130"/>
    <w:rsid w:val="00D8185D"/>
    <w:rsid w:val="00D91EA3"/>
    <w:rsid w:val="00D972E0"/>
    <w:rsid w:val="00D97915"/>
    <w:rsid w:val="00DB2D70"/>
    <w:rsid w:val="00DB2ED0"/>
    <w:rsid w:val="00DB44FF"/>
    <w:rsid w:val="00DC13B0"/>
    <w:rsid w:val="00DC4A5D"/>
    <w:rsid w:val="00DC4BA4"/>
    <w:rsid w:val="00DD0EDB"/>
    <w:rsid w:val="00DD48B6"/>
    <w:rsid w:val="00DD691F"/>
    <w:rsid w:val="00DD6DBD"/>
    <w:rsid w:val="00DD7F12"/>
    <w:rsid w:val="00DE2FF6"/>
    <w:rsid w:val="00DE4AEA"/>
    <w:rsid w:val="00DF2527"/>
    <w:rsid w:val="00DF2945"/>
    <w:rsid w:val="00DF4076"/>
    <w:rsid w:val="00DF41D5"/>
    <w:rsid w:val="00DF6F03"/>
    <w:rsid w:val="00E0245F"/>
    <w:rsid w:val="00E03B62"/>
    <w:rsid w:val="00E10C70"/>
    <w:rsid w:val="00E14FD5"/>
    <w:rsid w:val="00E238DB"/>
    <w:rsid w:val="00E25523"/>
    <w:rsid w:val="00E32951"/>
    <w:rsid w:val="00E32EEE"/>
    <w:rsid w:val="00E330E1"/>
    <w:rsid w:val="00E361E4"/>
    <w:rsid w:val="00E40EEC"/>
    <w:rsid w:val="00E471B0"/>
    <w:rsid w:val="00E47B16"/>
    <w:rsid w:val="00E50859"/>
    <w:rsid w:val="00E562CB"/>
    <w:rsid w:val="00E60EC9"/>
    <w:rsid w:val="00E616EA"/>
    <w:rsid w:val="00E7070E"/>
    <w:rsid w:val="00E712E8"/>
    <w:rsid w:val="00E7364C"/>
    <w:rsid w:val="00E7389F"/>
    <w:rsid w:val="00E73D3E"/>
    <w:rsid w:val="00E76C0F"/>
    <w:rsid w:val="00E76CC1"/>
    <w:rsid w:val="00E77C12"/>
    <w:rsid w:val="00E82A2B"/>
    <w:rsid w:val="00E8397C"/>
    <w:rsid w:val="00E8634B"/>
    <w:rsid w:val="00E90041"/>
    <w:rsid w:val="00E974A7"/>
    <w:rsid w:val="00EA2954"/>
    <w:rsid w:val="00EA5229"/>
    <w:rsid w:val="00EA53B0"/>
    <w:rsid w:val="00EA5809"/>
    <w:rsid w:val="00EB1D65"/>
    <w:rsid w:val="00EC50B6"/>
    <w:rsid w:val="00EC7B82"/>
    <w:rsid w:val="00ED3264"/>
    <w:rsid w:val="00ED3751"/>
    <w:rsid w:val="00ED4D5D"/>
    <w:rsid w:val="00ED5D10"/>
    <w:rsid w:val="00EE2F53"/>
    <w:rsid w:val="00EE3B20"/>
    <w:rsid w:val="00EE676F"/>
    <w:rsid w:val="00EF41AD"/>
    <w:rsid w:val="00EF4E12"/>
    <w:rsid w:val="00F05758"/>
    <w:rsid w:val="00F14EE4"/>
    <w:rsid w:val="00F15689"/>
    <w:rsid w:val="00F23997"/>
    <w:rsid w:val="00F25576"/>
    <w:rsid w:val="00F40F4F"/>
    <w:rsid w:val="00F42952"/>
    <w:rsid w:val="00F56528"/>
    <w:rsid w:val="00F609B2"/>
    <w:rsid w:val="00F7557D"/>
    <w:rsid w:val="00F8193D"/>
    <w:rsid w:val="00F90AEE"/>
    <w:rsid w:val="00F91565"/>
    <w:rsid w:val="00FA7001"/>
    <w:rsid w:val="00FA7870"/>
    <w:rsid w:val="00FB215E"/>
    <w:rsid w:val="00FB349F"/>
    <w:rsid w:val="00FB3A2F"/>
    <w:rsid w:val="00FB4481"/>
    <w:rsid w:val="00FB6341"/>
    <w:rsid w:val="00FB6A34"/>
    <w:rsid w:val="00FC1E4D"/>
    <w:rsid w:val="00FD15E4"/>
    <w:rsid w:val="00FD1C38"/>
    <w:rsid w:val="00FD448D"/>
    <w:rsid w:val="00FD7353"/>
    <w:rsid w:val="00FE2B34"/>
    <w:rsid w:val="00FE2EB4"/>
    <w:rsid w:val="00FE6659"/>
    <w:rsid w:val="04C94F43"/>
    <w:rsid w:val="07E4B64C"/>
    <w:rsid w:val="09A9F6EF"/>
    <w:rsid w:val="118A5B19"/>
    <w:rsid w:val="1E664F79"/>
    <w:rsid w:val="38F3B316"/>
    <w:rsid w:val="3C8F4FD9"/>
    <w:rsid w:val="4B17CD30"/>
    <w:rsid w:val="5153BB3D"/>
    <w:rsid w:val="585C1C21"/>
    <w:rsid w:val="5D18A3E7"/>
    <w:rsid w:val="63F87F0C"/>
    <w:rsid w:val="65953E89"/>
    <w:rsid w:val="663A1EA4"/>
    <w:rsid w:val="66B1907D"/>
    <w:rsid w:val="67CA327D"/>
    <w:rsid w:val="6C867B1B"/>
    <w:rsid w:val="7D6F6AB1"/>
    <w:rsid w:val="7E81ED17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05F0F65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778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A25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1368</_dlc_DocId>
    <_dlc_DocIdUrl xmlns="75b0063e-6c42-4bbe-90cc-0603ee23ee9e">
      <Url>https://nih.sharepoint.com/sites/HRSA-APPS-SWIFT/collaboration/_layouts/15/DocIdRedir.aspx?ID=JTUDPEESCK63-2087322451-61368</Url>
      <Description>JTUDPEESCK63-2087322451-61368</Description>
    </_dlc_DocIdUrl>
    <WordDocProtectionEnabled xmlns="11d46f3b-b393-46f5-8674-d9636f5aba73" xsi:nil="true"/>
    <Section xmlns="5aab570c-45ed-49fe-b825-a7a9033c488f">2</Section>
    <SwiftEntryItemID xmlns="11d46f3b-b393-46f5-8674-d9636f5aba73">1330638</SwiftEntryItemID>
    <_dlc_DocIdPersistId xmlns="75b0063e-6c42-4bbe-90cc-0603ee23ee9e" xsi:nil="true"/>
    <lcf76f155ced4ddcb4097134ff3c332f xmlns="5aab570c-45ed-49fe-b825-a7a9033c488f">
      <Terms xmlns="http://schemas.microsoft.com/office/infopath/2007/PartnerControls"/>
    </lcf76f155ced4ddcb4097134ff3c332f>
    <TaxCatchAll xmlns="11d46f3b-b393-46f5-8674-d9636f5aba7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75b0063e-6c42-4bbe-90cc-0603ee23ee9e"/>
    <ds:schemaRef ds:uri="11d46f3b-b393-46f5-8674-d9636f5aba73"/>
    <ds:schemaRef ds:uri="5aab570c-45ed-49fe-b825-a7a9033c488f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938DE1-80B6-4EA0-994B-132563DEE8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71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26</cp:revision>
  <cp:lastPrinted>2015-10-27T13:28:00Z</cp:lastPrinted>
  <dcterms:created xsi:type="dcterms:W3CDTF">2025-03-12T13:57:00Z</dcterms:created>
  <dcterms:modified xsi:type="dcterms:W3CDTF">2025-03-26T11:48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fd57818b-2b2e-489d-833a-ddc1cf5a52af</vt:lpwstr>
  </property>
</Properties>
</file>